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C59088C" w14:textId="4397840D" w:rsidR="00BD2C1F" w:rsidRPr="00C46704" w:rsidRDefault="00C46704" w:rsidP="00C27006">
      <w:pPr>
        <w:pStyle w:val="Heading1"/>
        <w:jc w:val="center"/>
      </w:pPr>
      <w:r w:rsidRPr="00C46704">
        <w:t>Modifications from original data s</w:t>
      </w:r>
      <w:r>
        <w:t>et</w:t>
      </w:r>
      <w:r w:rsidR="00CA672C">
        <w:t>s</w:t>
      </w:r>
    </w:p>
    <w:p w14:paraId="5B6131B3" w14:textId="055B2D25" w:rsidR="00C27006" w:rsidRDefault="00C27006" w:rsidP="00C27006"/>
    <w:p w14:paraId="0F1EECA3" w14:textId="24373BD5" w:rsidR="004D4E8A" w:rsidRPr="00C46704" w:rsidRDefault="004D4E8A" w:rsidP="00C27006">
      <w:r>
        <w:t>The date indicates the whole row with all the data included.</w:t>
      </w:r>
    </w:p>
    <w:p w14:paraId="6BA78ACD" w14:textId="0621D067" w:rsidR="00C27006" w:rsidRPr="004D4E8A" w:rsidRDefault="00C46704" w:rsidP="00C27006">
      <w:pPr>
        <w:pStyle w:val="Heading2"/>
      </w:pPr>
      <w:r w:rsidRPr="004D4E8A">
        <w:t>S&amp;P500</w:t>
      </w:r>
    </w:p>
    <w:p w14:paraId="364E7BBB" w14:textId="342FF50D" w:rsidR="00C27006" w:rsidRPr="004D4E8A" w:rsidRDefault="00C27006" w:rsidP="00C27006"/>
    <w:p w14:paraId="2ED8C300" w14:textId="6C3AE761" w:rsidR="00C27006" w:rsidRDefault="00C46704" w:rsidP="00C27006">
      <w:pPr>
        <w:pStyle w:val="ListParagraph"/>
        <w:numPr>
          <w:ilvl w:val="0"/>
          <w:numId w:val="1"/>
        </w:numPr>
      </w:pPr>
      <w:r>
        <w:t>24/12/2012: removed due to absence in the other data set</w:t>
      </w:r>
    </w:p>
    <w:p w14:paraId="4D5239F7" w14:textId="07A13195" w:rsidR="00C27006" w:rsidRPr="00C46704" w:rsidRDefault="00C46704" w:rsidP="00C27006">
      <w:pPr>
        <w:pStyle w:val="ListParagraph"/>
        <w:numPr>
          <w:ilvl w:val="0"/>
          <w:numId w:val="1"/>
        </w:numPr>
      </w:pPr>
      <w:r w:rsidRPr="00C46704">
        <w:t>25/12/2012: removed due to NULL v</w:t>
      </w:r>
      <w:r>
        <w:t>alue (0 in this case)</w:t>
      </w:r>
    </w:p>
    <w:p w14:paraId="4D1E70D2" w14:textId="77777777" w:rsid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26/12/2012: </w:t>
      </w:r>
      <w:r>
        <w:t>removed due to absence in the other data set</w:t>
      </w:r>
    </w:p>
    <w:p w14:paraId="4EBF68EA" w14:textId="77777777" w:rsidR="00C46704" w:rsidRDefault="00C46704" w:rsidP="00C46704">
      <w:pPr>
        <w:pStyle w:val="ListParagraph"/>
        <w:numPr>
          <w:ilvl w:val="0"/>
          <w:numId w:val="1"/>
        </w:numPr>
      </w:pPr>
      <w:r>
        <w:t xml:space="preserve">31/12/2012: </w:t>
      </w:r>
      <w:r>
        <w:t>removed due to absence in the other data set</w:t>
      </w:r>
    </w:p>
    <w:p w14:paraId="7E447934" w14:textId="55DE80FA" w:rsidR="00C27006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01/01/2013: </w:t>
      </w:r>
      <w:r w:rsidRPr="00C46704">
        <w:t>removed due to NULL v</w:t>
      </w:r>
      <w:r>
        <w:t>alue (0 in this case)</w:t>
      </w:r>
    </w:p>
    <w:p w14:paraId="6164EF57" w14:textId="25C0B375" w:rsidR="00C27006" w:rsidRDefault="00C46704" w:rsidP="00C46704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3</w:t>
      </w:r>
      <w:r w:rsidRPr="00C46704">
        <w:t xml:space="preserve">: </w:t>
      </w:r>
      <w:r>
        <w:t>removed due to absence in the other data set</w:t>
      </w:r>
    </w:p>
    <w:p w14:paraId="698FD631" w14:textId="39D4F4EB" w:rsidR="00C46704" w:rsidRPr="00C46704" w:rsidRDefault="00C46704" w:rsidP="00C27006">
      <w:pPr>
        <w:pStyle w:val="ListParagraph"/>
        <w:numPr>
          <w:ilvl w:val="0"/>
          <w:numId w:val="1"/>
        </w:numPr>
      </w:pPr>
      <w:r>
        <w:t xml:space="preserve">21/01/2013: </w:t>
      </w:r>
      <w:r w:rsidRPr="00C46704">
        <w:t>removed due to NULL v</w:t>
      </w:r>
      <w:r>
        <w:t>alue (0 in this case)</w:t>
      </w:r>
    </w:p>
    <w:p w14:paraId="68495E82" w14:textId="23F9DCC7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>18</w:t>
      </w:r>
      <w:r w:rsidR="00C46704" w:rsidRPr="00C46704">
        <w:t>/</w:t>
      </w:r>
      <w:r>
        <w:t>02</w:t>
      </w:r>
      <w:r w:rsidR="00C46704" w:rsidRPr="00C46704">
        <w:t xml:space="preserve">/2013: </w:t>
      </w:r>
      <w:r w:rsidR="00C46704" w:rsidRPr="00C46704">
        <w:t>removed due to NULL v</w:t>
      </w:r>
      <w:r w:rsidR="00C46704">
        <w:t>alue (0 in this case)</w:t>
      </w:r>
    </w:p>
    <w:p w14:paraId="4854DB23" w14:textId="78B2E04D" w:rsidR="00CA672C" w:rsidRPr="00C46704" w:rsidRDefault="00CA672C" w:rsidP="00CA672C">
      <w:pPr>
        <w:pStyle w:val="ListParagraph"/>
        <w:numPr>
          <w:ilvl w:val="0"/>
          <w:numId w:val="1"/>
        </w:numPr>
      </w:pPr>
      <w:r w:rsidRPr="00CA672C">
        <w:t xml:space="preserve">29/03/2013: </w:t>
      </w:r>
      <w:r w:rsidRPr="00C46704">
        <w:t>removed due to NULL v</w:t>
      </w:r>
      <w:r>
        <w:t>alue (0 in this case)</w:t>
      </w:r>
    </w:p>
    <w:p w14:paraId="4C1F05AC" w14:textId="6EF28102" w:rsidR="008B7937" w:rsidRDefault="00CA672C" w:rsidP="00C27006">
      <w:pPr>
        <w:pStyle w:val="ListParagraph"/>
        <w:numPr>
          <w:ilvl w:val="0"/>
          <w:numId w:val="1"/>
        </w:numPr>
      </w:pPr>
      <w:r>
        <w:t xml:space="preserve">01/04/2013: removed </w:t>
      </w:r>
      <w:r>
        <w:t>due to absence in the other data set</w:t>
      </w:r>
    </w:p>
    <w:p w14:paraId="684C1AA4" w14:textId="1AF0AAAD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5/2013: </w:t>
      </w:r>
      <w:r w:rsidRPr="00C46704">
        <w:t xml:space="preserve">removed due to </w:t>
      </w:r>
      <w:r>
        <w:t>removal in the other data set</w:t>
      </w:r>
    </w:p>
    <w:p w14:paraId="5133EC78" w14:textId="6AE1AE8E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9/05/2013: </w:t>
      </w:r>
      <w:r w:rsidRPr="00C46704">
        <w:t xml:space="preserve">removed due to </w:t>
      </w:r>
      <w:r>
        <w:t>removal in the other data set</w:t>
      </w:r>
    </w:p>
    <w:p w14:paraId="283FADFA" w14:textId="00EB8BFD" w:rsidR="006A137B" w:rsidRPr="00CA672C" w:rsidRDefault="006A137B" w:rsidP="00C27006">
      <w:pPr>
        <w:pStyle w:val="ListParagraph"/>
        <w:numPr>
          <w:ilvl w:val="0"/>
          <w:numId w:val="1"/>
        </w:numPr>
      </w:pPr>
      <w:r>
        <w:t xml:space="preserve">20/05/2013: </w:t>
      </w:r>
      <w:r w:rsidRPr="00C46704">
        <w:t xml:space="preserve">removed due to </w:t>
      </w:r>
      <w:r>
        <w:t>removal in the other data set</w:t>
      </w:r>
    </w:p>
    <w:p w14:paraId="6D129FC4" w14:textId="299A9CD8" w:rsidR="000E132E" w:rsidRDefault="00CA672C" w:rsidP="00C27006">
      <w:pPr>
        <w:pStyle w:val="ListParagraph"/>
        <w:numPr>
          <w:ilvl w:val="0"/>
          <w:numId w:val="1"/>
        </w:numPr>
      </w:pPr>
      <w:r w:rsidRPr="00CA672C">
        <w:t xml:space="preserve">27/05/2013: </w:t>
      </w:r>
      <w:r w:rsidRPr="00C46704">
        <w:t>removed due to NULL v</w:t>
      </w:r>
      <w:r>
        <w:t>alue (0 in this case)</w:t>
      </w:r>
    </w:p>
    <w:p w14:paraId="2B7FCA29" w14:textId="49F1331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>removed due to NULL v</w:t>
      </w:r>
      <w:r>
        <w:t>alue (0 in this case)</w:t>
      </w:r>
    </w:p>
    <w:p w14:paraId="45411F5E" w14:textId="02AFB0D2" w:rsidR="006A137B" w:rsidRDefault="006A137B" w:rsidP="00C27006">
      <w:pPr>
        <w:pStyle w:val="ListParagraph"/>
        <w:numPr>
          <w:ilvl w:val="0"/>
          <w:numId w:val="1"/>
        </w:numPr>
      </w:pPr>
      <w:r>
        <w:t xml:space="preserve">01/08/2013: </w:t>
      </w:r>
      <w:r w:rsidRPr="00C46704">
        <w:t xml:space="preserve">removed due to </w:t>
      </w:r>
      <w:r>
        <w:t>removal in the other data set</w:t>
      </w:r>
    </w:p>
    <w:p w14:paraId="445917DD" w14:textId="77777777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02/09/2013: </w:t>
      </w:r>
      <w:r w:rsidRPr="00C46704">
        <w:t>removed due to NULL v</w:t>
      </w:r>
      <w:r>
        <w:t>alue (0 in this case)</w:t>
      </w:r>
    </w:p>
    <w:p w14:paraId="3F105E40" w14:textId="3068DB58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>removed due to NULL v</w:t>
      </w:r>
      <w:r>
        <w:t>alue (0 in this case)</w:t>
      </w:r>
    </w:p>
    <w:p w14:paraId="41B3864D" w14:textId="2B241FDF" w:rsidR="004D4E8A" w:rsidRDefault="004D4E8A" w:rsidP="00C27006">
      <w:pPr>
        <w:pStyle w:val="ListParagraph"/>
        <w:numPr>
          <w:ilvl w:val="0"/>
          <w:numId w:val="1"/>
        </w:numPr>
      </w:pPr>
      <w:r>
        <w:t xml:space="preserve">24/12/2013: </w:t>
      </w:r>
      <w:r>
        <w:t>removed due to absence in the other data set</w:t>
      </w:r>
    </w:p>
    <w:p w14:paraId="2EA2544F" w14:textId="78A34F72" w:rsidR="00CA672C" w:rsidRDefault="00CA672C" w:rsidP="00C27006">
      <w:pPr>
        <w:pStyle w:val="ListParagraph"/>
        <w:numPr>
          <w:ilvl w:val="0"/>
          <w:numId w:val="1"/>
        </w:numPr>
      </w:pPr>
      <w:r>
        <w:t xml:space="preserve">25/12/2013: </w:t>
      </w:r>
      <w:r w:rsidRPr="00C46704">
        <w:t>removed due to NULL v</w:t>
      </w:r>
      <w:r>
        <w:t>alue (0 in this case)</w:t>
      </w:r>
    </w:p>
    <w:p w14:paraId="2C2BBE6D" w14:textId="1779DB13" w:rsidR="00CA672C" w:rsidRPr="00CA672C" w:rsidRDefault="00CA672C" w:rsidP="00C27006">
      <w:pPr>
        <w:pStyle w:val="ListParagraph"/>
        <w:numPr>
          <w:ilvl w:val="0"/>
          <w:numId w:val="1"/>
        </w:numPr>
      </w:pPr>
      <w:r>
        <w:t xml:space="preserve">26/12/2013: </w:t>
      </w:r>
      <w:r>
        <w:t>removed due to absence in the other data set</w:t>
      </w:r>
    </w:p>
    <w:p w14:paraId="2FA5BC9F" w14:textId="5F37D3E6" w:rsidR="00C46704" w:rsidRDefault="004D4E8A" w:rsidP="004D4E8A">
      <w:pPr>
        <w:pStyle w:val="ListParagraph"/>
        <w:numPr>
          <w:ilvl w:val="0"/>
          <w:numId w:val="1"/>
        </w:numPr>
      </w:pPr>
      <w:r>
        <w:t xml:space="preserve">31/12/2013: </w:t>
      </w:r>
      <w:r>
        <w:t>removed due to absence in the other data set</w:t>
      </w:r>
    </w:p>
    <w:p w14:paraId="7BC8FDA3" w14:textId="711BED09" w:rsidR="004D4E8A" w:rsidRDefault="004D4E8A" w:rsidP="004D4E8A">
      <w:pPr>
        <w:pStyle w:val="ListParagraph"/>
        <w:numPr>
          <w:ilvl w:val="0"/>
          <w:numId w:val="1"/>
        </w:numPr>
      </w:pPr>
      <w:r>
        <w:t>01/01/2014:</w:t>
      </w:r>
      <w:r w:rsidRPr="004D4E8A">
        <w:t xml:space="preserve"> </w:t>
      </w:r>
      <w:r w:rsidRPr="00C46704">
        <w:t>removed due to NULL v</w:t>
      </w:r>
      <w:r>
        <w:t>alue (0 in this case)</w:t>
      </w:r>
    </w:p>
    <w:p w14:paraId="5761795D" w14:textId="2B9920E1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02/01/2014: </w:t>
      </w:r>
      <w:r>
        <w:t>removed due to absence in the other data set</w:t>
      </w:r>
    </w:p>
    <w:p w14:paraId="2C8F2F68" w14:textId="6107754D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>removed due to NULL v</w:t>
      </w:r>
      <w:r>
        <w:t>alue (0 in this case)</w:t>
      </w:r>
    </w:p>
    <w:p w14:paraId="10E9A3B7" w14:textId="68A1E8C7" w:rsidR="004D4E8A" w:rsidRPr="00C46704" w:rsidRDefault="004D4E8A" w:rsidP="004D4E8A">
      <w:pPr>
        <w:pStyle w:val="ListParagraph"/>
        <w:numPr>
          <w:ilvl w:val="0"/>
          <w:numId w:val="1"/>
        </w:numPr>
      </w:pPr>
      <w:r>
        <w:t>17/02/2014: removed due to NULL value</w:t>
      </w:r>
      <w:r>
        <w:t xml:space="preserve"> (</w:t>
      </w:r>
      <w:r>
        <w:t>0 in this case)</w:t>
      </w:r>
    </w:p>
    <w:p w14:paraId="762BFF2F" w14:textId="3B381FC9" w:rsidR="004D4E8A" w:rsidRDefault="00D31E9F" w:rsidP="004D4E8A">
      <w:pPr>
        <w:pStyle w:val="ListParagraph"/>
        <w:numPr>
          <w:ilvl w:val="0"/>
          <w:numId w:val="1"/>
        </w:numPr>
      </w:pPr>
      <w:r>
        <w:t xml:space="preserve">18/04/2014: </w:t>
      </w:r>
      <w:r>
        <w:t>removed due to NULL value (0 in this case)</w:t>
      </w:r>
    </w:p>
    <w:p w14:paraId="73283A82" w14:textId="106158CF" w:rsidR="00D31E9F" w:rsidRDefault="00D31E9F" w:rsidP="004D4E8A">
      <w:pPr>
        <w:pStyle w:val="ListParagraph"/>
        <w:numPr>
          <w:ilvl w:val="0"/>
          <w:numId w:val="1"/>
        </w:numPr>
      </w:pPr>
      <w:r>
        <w:t xml:space="preserve">21/04/2014: </w:t>
      </w:r>
      <w:r>
        <w:t>removed due to absence in the other data set</w:t>
      </w:r>
    </w:p>
    <w:p w14:paraId="0198C150" w14:textId="027E7F95" w:rsidR="006A137B" w:rsidRDefault="006A137B" w:rsidP="004D4E8A">
      <w:pPr>
        <w:pStyle w:val="ListParagraph"/>
        <w:numPr>
          <w:ilvl w:val="0"/>
          <w:numId w:val="1"/>
        </w:numPr>
      </w:pPr>
      <w:r>
        <w:t xml:space="preserve">01/05/2014: </w:t>
      </w:r>
      <w:r w:rsidRPr="00C46704">
        <w:t xml:space="preserve">removed due to </w:t>
      </w:r>
      <w:r>
        <w:t>removal in the other data set</w:t>
      </w:r>
    </w:p>
    <w:p w14:paraId="7EA3B3FB" w14:textId="29FC70BF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6/05/2014: </w:t>
      </w:r>
      <w:r>
        <w:t>removed due to NULL value (0 in this case</w:t>
      </w:r>
      <w:r>
        <w:t>)</w:t>
      </w:r>
    </w:p>
    <w:p w14:paraId="547E2421" w14:textId="5ECA4260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29/05/2014: </w:t>
      </w:r>
      <w:r w:rsidRPr="00C46704">
        <w:t xml:space="preserve">removed due to </w:t>
      </w:r>
      <w:r>
        <w:t>removal in the other data set</w:t>
      </w:r>
    </w:p>
    <w:p w14:paraId="4A04516C" w14:textId="1C314A4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9/06/2014: </w:t>
      </w:r>
      <w:r w:rsidRPr="00C46704">
        <w:t xml:space="preserve">removed due to </w:t>
      </w:r>
      <w:r>
        <w:t>removal in the other data set</w:t>
      </w:r>
    </w:p>
    <w:p w14:paraId="7D29AD46" w14:textId="0CDE3454" w:rsidR="00D31E9F" w:rsidRDefault="00D31E9F" w:rsidP="00D31E9F">
      <w:pPr>
        <w:pStyle w:val="ListParagraph"/>
        <w:numPr>
          <w:ilvl w:val="0"/>
          <w:numId w:val="1"/>
        </w:numPr>
      </w:pPr>
      <w:r>
        <w:t>04/07/201</w:t>
      </w:r>
      <w:r>
        <w:t>4</w:t>
      </w:r>
      <w:r>
        <w:t xml:space="preserve">: </w:t>
      </w:r>
      <w:r w:rsidRPr="00C46704">
        <w:t>removed due to NULL v</w:t>
      </w:r>
      <w:r>
        <w:t>alue (0 in this case)</w:t>
      </w:r>
    </w:p>
    <w:p w14:paraId="3C329FCF" w14:textId="60B2890C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01/09/2014: </w:t>
      </w:r>
      <w:r w:rsidRPr="00C46704">
        <w:t>removed due to NULL v</w:t>
      </w:r>
      <w:r>
        <w:t>alue (0 in this case)</w:t>
      </w:r>
    </w:p>
    <w:p w14:paraId="3C4068BA" w14:textId="197D417E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7/11/2014: </w:t>
      </w:r>
      <w:r w:rsidRPr="00C46704">
        <w:t>removed due to NULL v</w:t>
      </w:r>
      <w:r>
        <w:t>alue (0 in this case)</w:t>
      </w:r>
    </w:p>
    <w:p w14:paraId="2560C09E" w14:textId="6A6F7510" w:rsidR="00D31E9F" w:rsidRDefault="00D31E9F" w:rsidP="00D31E9F">
      <w:pPr>
        <w:pStyle w:val="ListParagraph"/>
        <w:numPr>
          <w:ilvl w:val="0"/>
          <w:numId w:val="1"/>
        </w:numPr>
      </w:pPr>
      <w:r>
        <w:t>24/12/201</w:t>
      </w:r>
      <w:r>
        <w:t>4</w:t>
      </w:r>
      <w:r>
        <w:t>: removed due to absence in the other data set</w:t>
      </w:r>
    </w:p>
    <w:p w14:paraId="0BCA28AC" w14:textId="596C12A6" w:rsidR="00D31E9F" w:rsidRDefault="00D31E9F" w:rsidP="00D31E9F">
      <w:pPr>
        <w:pStyle w:val="ListParagraph"/>
        <w:numPr>
          <w:ilvl w:val="0"/>
          <w:numId w:val="1"/>
        </w:numPr>
      </w:pPr>
      <w:r>
        <w:t>25/12/201</w:t>
      </w:r>
      <w:r>
        <w:t>4</w:t>
      </w:r>
      <w:r>
        <w:t xml:space="preserve">: </w:t>
      </w:r>
      <w:r w:rsidRPr="00C46704">
        <w:t>removed due to NULL v</w:t>
      </w:r>
      <w:r>
        <w:t>alue (0 in this case)</w:t>
      </w:r>
    </w:p>
    <w:p w14:paraId="6586F598" w14:textId="00083FCA" w:rsidR="00D31E9F" w:rsidRPr="00CA672C" w:rsidRDefault="00D31E9F" w:rsidP="00D31E9F">
      <w:pPr>
        <w:pStyle w:val="ListParagraph"/>
        <w:numPr>
          <w:ilvl w:val="0"/>
          <w:numId w:val="1"/>
        </w:numPr>
      </w:pPr>
      <w:r>
        <w:t>26/12/201</w:t>
      </w:r>
      <w:r>
        <w:t>4</w:t>
      </w:r>
      <w:r>
        <w:t>: removed due to absence in the other data set</w:t>
      </w:r>
    </w:p>
    <w:p w14:paraId="75464F65" w14:textId="6B5AC337" w:rsidR="00D31E9F" w:rsidRDefault="00D31E9F" w:rsidP="00D31E9F">
      <w:pPr>
        <w:pStyle w:val="ListParagraph"/>
        <w:numPr>
          <w:ilvl w:val="0"/>
          <w:numId w:val="1"/>
        </w:numPr>
      </w:pPr>
      <w:r>
        <w:t xml:space="preserve">29/12/2014: </w:t>
      </w:r>
      <w:r w:rsidRPr="00C46704">
        <w:t xml:space="preserve">removed due to </w:t>
      </w:r>
      <w:r>
        <w:t>removal in the other data set</w:t>
      </w:r>
    </w:p>
    <w:p w14:paraId="5D99331A" w14:textId="13ECB3DF" w:rsidR="00D31E9F" w:rsidRDefault="00D31E9F" w:rsidP="00D31E9F">
      <w:pPr>
        <w:pStyle w:val="ListParagraph"/>
        <w:numPr>
          <w:ilvl w:val="0"/>
          <w:numId w:val="1"/>
        </w:numPr>
      </w:pPr>
      <w:r>
        <w:t>31/12/201</w:t>
      </w:r>
      <w:r>
        <w:t>4</w:t>
      </w:r>
      <w:r>
        <w:t>: removed due to absence in the other data set</w:t>
      </w:r>
    </w:p>
    <w:p w14:paraId="47FD3F6E" w14:textId="50D8BEF8" w:rsidR="00D31E9F" w:rsidRPr="00C46704" w:rsidRDefault="00D31E9F" w:rsidP="00D31E9F">
      <w:pPr>
        <w:pStyle w:val="ListParagraph"/>
        <w:numPr>
          <w:ilvl w:val="0"/>
          <w:numId w:val="1"/>
        </w:numPr>
      </w:pPr>
      <w:r>
        <w:lastRenderedPageBreak/>
        <w:t>01/01/201</w:t>
      </w:r>
      <w:r>
        <w:t>5</w:t>
      </w:r>
      <w:r>
        <w:t xml:space="preserve">: </w:t>
      </w:r>
      <w:r w:rsidRPr="00C46704">
        <w:t>removed due to NULL v</w:t>
      </w:r>
      <w:r>
        <w:t>alue (0 in this case)</w:t>
      </w:r>
    </w:p>
    <w:p w14:paraId="27EDB6C2" w14:textId="536F2D57" w:rsidR="00D31E9F" w:rsidRDefault="00D31E9F" w:rsidP="00D31E9F">
      <w:pPr>
        <w:pStyle w:val="ListParagraph"/>
        <w:numPr>
          <w:ilvl w:val="0"/>
          <w:numId w:val="1"/>
        </w:numPr>
      </w:pPr>
      <w:r w:rsidRPr="00C46704">
        <w:t>02/</w:t>
      </w:r>
      <w:r>
        <w:t>01</w:t>
      </w:r>
      <w:r w:rsidRPr="00C46704">
        <w:t>/201</w:t>
      </w:r>
      <w:r>
        <w:t>5</w:t>
      </w:r>
      <w:r w:rsidRPr="00C46704">
        <w:t xml:space="preserve">: </w:t>
      </w:r>
      <w:r>
        <w:t>removed due to absence in the other data set</w:t>
      </w:r>
    </w:p>
    <w:p w14:paraId="539AED8B" w14:textId="622B29F2" w:rsidR="00BD199B" w:rsidRDefault="00BD199B" w:rsidP="00BD199B">
      <w:pPr>
        <w:pStyle w:val="ListParagraph"/>
        <w:numPr>
          <w:ilvl w:val="0"/>
          <w:numId w:val="1"/>
        </w:numPr>
      </w:pPr>
      <w:r>
        <w:t>06</w:t>
      </w:r>
      <w:r>
        <w:t>/</w:t>
      </w:r>
      <w:r>
        <w:t>0</w:t>
      </w:r>
      <w:r>
        <w:t>1/201</w:t>
      </w:r>
      <w:r>
        <w:t>5</w:t>
      </w:r>
      <w:r>
        <w:t xml:space="preserve">: </w:t>
      </w:r>
      <w:r w:rsidRPr="00C46704">
        <w:t xml:space="preserve">removed due to </w:t>
      </w:r>
      <w:r>
        <w:t>removal in the other data set</w:t>
      </w:r>
    </w:p>
    <w:p w14:paraId="13FFF651" w14:textId="6217FB74" w:rsidR="00D31E9F" w:rsidRDefault="00BD199B" w:rsidP="00D31E9F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>removed due to NULL v</w:t>
      </w:r>
      <w:r>
        <w:t>alue (0 in this case)</w:t>
      </w:r>
    </w:p>
    <w:p w14:paraId="4D166FED" w14:textId="212D7E31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16/02/2015: </w:t>
      </w:r>
      <w:r w:rsidRPr="00C46704">
        <w:t>removed due to NULL v</w:t>
      </w:r>
      <w:r>
        <w:t>alue (0 in this case)</w:t>
      </w:r>
    </w:p>
    <w:p w14:paraId="694EEF52" w14:textId="37CEA41E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03/04/2015: </w:t>
      </w:r>
      <w:r>
        <w:t>removed due to NULL value (0 in this case)</w:t>
      </w:r>
    </w:p>
    <w:p w14:paraId="0D7AD477" w14:textId="7D60DB47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6/04/2015: </w:t>
      </w:r>
      <w:r w:rsidRPr="00C46704">
        <w:t xml:space="preserve">removed due to </w:t>
      </w:r>
      <w:r>
        <w:t>removal in the other data set</w:t>
      </w:r>
    </w:p>
    <w:p w14:paraId="77214B52" w14:textId="1643883F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01/05/2015: </w:t>
      </w:r>
      <w:r w:rsidRPr="00C46704">
        <w:t xml:space="preserve">removed due to </w:t>
      </w:r>
      <w:r>
        <w:t>removal in the other data set</w:t>
      </w:r>
    </w:p>
    <w:p w14:paraId="559F26DC" w14:textId="5CB1399B" w:rsidR="006A137B" w:rsidRDefault="006A137B" w:rsidP="00D31E9F">
      <w:pPr>
        <w:pStyle w:val="ListParagraph"/>
        <w:numPr>
          <w:ilvl w:val="0"/>
          <w:numId w:val="1"/>
        </w:numPr>
      </w:pPr>
      <w:r>
        <w:t xml:space="preserve">14/05/2015: </w:t>
      </w:r>
      <w:r w:rsidRPr="00C46704">
        <w:t xml:space="preserve">removed due to </w:t>
      </w:r>
      <w:r>
        <w:t>removal in the other data set</w:t>
      </w:r>
    </w:p>
    <w:p w14:paraId="2BF00BF9" w14:textId="2FBB4C59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25/05/2015: </w:t>
      </w:r>
      <w:r>
        <w:t>removed due to NULL value (0 in this case)</w:t>
      </w:r>
    </w:p>
    <w:p w14:paraId="0C551A1E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03/07/2015: </w:t>
      </w:r>
      <w:r>
        <w:t>removed due to NULL value (0 in this case)</w:t>
      </w:r>
    </w:p>
    <w:p w14:paraId="3F6CC3B4" w14:textId="687551EB" w:rsidR="00BD199B" w:rsidRDefault="00BD199B" w:rsidP="00D31E9F">
      <w:pPr>
        <w:pStyle w:val="ListParagraph"/>
        <w:numPr>
          <w:ilvl w:val="0"/>
          <w:numId w:val="1"/>
        </w:numPr>
      </w:pPr>
      <w:r>
        <w:t xml:space="preserve">07/09/2015: </w:t>
      </w:r>
      <w:r>
        <w:t>removed due to NULL value (0 in this case)</w:t>
      </w:r>
    </w:p>
    <w:p w14:paraId="55A55593" w14:textId="011D9B42" w:rsidR="00BD199B" w:rsidRDefault="00BD199B" w:rsidP="00BD199B">
      <w:pPr>
        <w:pStyle w:val="ListParagraph"/>
        <w:numPr>
          <w:ilvl w:val="0"/>
          <w:numId w:val="1"/>
        </w:numPr>
      </w:pPr>
      <w:r>
        <w:t>11/26/2015: removed due to NULL value (0 in this case)</w:t>
      </w:r>
    </w:p>
    <w:p w14:paraId="69266E65" w14:textId="77777777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 xml:space="preserve">24/12/2015: </w:t>
      </w:r>
      <w:r>
        <w:t>removed due to absence in the other data set</w:t>
      </w:r>
    </w:p>
    <w:p w14:paraId="1580C327" w14:textId="2B5B411E" w:rsidR="00BD199B" w:rsidRDefault="00BD199B" w:rsidP="00BD199B">
      <w:pPr>
        <w:pStyle w:val="ListParagraph"/>
        <w:numPr>
          <w:ilvl w:val="0"/>
          <w:numId w:val="1"/>
        </w:numPr>
      </w:pPr>
      <w:r>
        <w:t>25/12/201</w:t>
      </w:r>
      <w:r>
        <w:t>5</w:t>
      </w:r>
      <w:r>
        <w:t xml:space="preserve">: </w:t>
      </w:r>
      <w:r w:rsidRPr="00C46704">
        <w:t>removed due to NULL v</w:t>
      </w:r>
      <w:r>
        <w:t>alue (0 in this case)</w:t>
      </w:r>
    </w:p>
    <w:p w14:paraId="05E4BD05" w14:textId="5CF31719" w:rsidR="001645E7" w:rsidRDefault="00BD199B" w:rsidP="001645E7">
      <w:pPr>
        <w:pStyle w:val="ListParagraph"/>
        <w:numPr>
          <w:ilvl w:val="0"/>
          <w:numId w:val="1"/>
        </w:numPr>
      </w:pPr>
      <w:r>
        <w:t>26/12/201</w:t>
      </w:r>
      <w:r>
        <w:t>5</w:t>
      </w:r>
      <w:r>
        <w:t>: removed due to absence in the other data set</w:t>
      </w:r>
    </w:p>
    <w:p w14:paraId="74C9F318" w14:textId="433FD760" w:rsidR="006A137B" w:rsidRDefault="006A137B" w:rsidP="001645E7">
      <w:pPr>
        <w:pStyle w:val="ListParagraph"/>
        <w:numPr>
          <w:ilvl w:val="0"/>
          <w:numId w:val="1"/>
        </w:numPr>
      </w:pPr>
      <w:r>
        <w:t xml:space="preserve">31/12/2015: </w:t>
      </w:r>
      <w:r w:rsidRPr="00C46704">
        <w:t xml:space="preserve">removed due to </w:t>
      </w:r>
      <w:r>
        <w:t>removal in the other data set</w:t>
      </w:r>
    </w:p>
    <w:p w14:paraId="516F1079" w14:textId="093D18FF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28/03/2016: </w:t>
      </w:r>
      <w:r w:rsidRPr="00C46704">
        <w:t xml:space="preserve">removed due to </w:t>
      </w:r>
      <w:r>
        <w:t>removal in the other data set</w:t>
      </w:r>
    </w:p>
    <w:p w14:paraId="79CDEC8C" w14:textId="3EE23B46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5/05/2016: </w:t>
      </w:r>
      <w:r w:rsidRPr="00C46704">
        <w:t xml:space="preserve">removed due to </w:t>
      </w:r>
      <w:r>
        <w:t>removal in the other data set</w:t>
      </w:r>
    </w:p>
    <w:p w14:paraId="4A83CE35" w14:textId="5B9525F5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16/05/2016: </w:t>
      </w:r>
      <w:r w:rsidRPr="00C46704">
        <w:t xml:space="preserve">removed due to </w:t>
      </w:r>
      <w:r>
        <w:t>removal in the other data set</w:t>
      </w:r>
    </w:p>
    <w:p w14:paraId="0DBDBF06" w14:textId="7F3A3A33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1/08/2016: </w:t>
      </w:r>
      <w:r w:rsidRPr="00C46704">
        <w:t xml:space="preserve">removed due to </w:t>
      </w:r>
      <w:r>
        <w:t>removal in the other data set</w:t>
      </w:r>
    </w:p>
    <w:p w14:paraId="2DDC4CFF" w14:textId="028C901A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17/04/2017: </w:t>
      </w:r>
      <w:r>
        <w:t>removed due to absence in the other data set</w:t>
      </w:r>
    </w:p>
    <w:p w14:paraId="5C5F0F43" w14:textId="15168FDD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01/05/2017: </w:t>
      </w:r>
      <w:r>
        <w:t>removed due to absence in the other data set</w:t>
      </w:r>
    </w:p>
    <w:p w14:paraId="6DB82CB0" w14:textId="42BEC445" w:rsidR="003F6D33" w:rsidRDefault="003F6D33" w:rsidP="001645E7">
      <w:pPr>
        <w:pStyle w:val="ListParagraph"/>
        <w:numPr>
          <w:ilvl w:val="0"/>
          <w:numId w:val="1"/>
        </w:numPr>
      </w:pPr>
      <w:r>
        <w:t xml:space="preserve">25/05/2017: </w:t>
      </w:r>
      <w:r>
        <w:t>removed due to absence in the other data set</w:t>
      </w:r>
    </w:p>
    <w:p w14:paraId="5A164DBA" w14:textId="1FF58BDB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5/06/2017: </w:t>
      </w:r>
      <w:r>
        <w:t>removed due to absence in the other data set</w:t>
      </w:r>
    </w:p>
    <w:p w14:paraId="28357B62" w14:textId="3FF1171A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1/08/2017: </w:t>
      </w:r>
      <w:r>
        <w:t>removed due to absence in the other data set</w:t>
      </w:r>
    </w:p>
    <w:p w14:paraId="4AA0A20A" w14:textId="578886FA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26/12/2017: </w:t>
      </w:r>
      <w:r>
        <w:t>removed due to absence in the other data set</w:t>
      </w:r>
    </w:p>
    <w:p w14:paraId="37F58B33" w14:textId="079F9464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2/01/2018: </w:t>
      </w:r>
      <w:r>
        <w:t>removed due to absence in the other data set</w:t>
      </w:r>
    </w:p>
    <w:p w14:paraId="73AF6443" w14:textId="3347F0D3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2/04/2018: </w:t>
      </w:r>
      <w:r>
        <w:t>removed due to absence in the other data set</w:t>
      </w:r>
    </w:p>
    <w:p w14:paraId="192D5CF9" w14:textId="486023BB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01/05/2018: </w:t>
      </w:r>
      <w:r>
        <w:t>removed due to absence in the other data set</w:t>
      </w:r>
    </w:p>
    <w:p w14:paraId="32426F85" w14:textId="767817F1" w:rsidR="00510351" w:rsidRDefault="00510351" w:rsidP="001645E7">
      <w:pPr>
        <w:pStyle w:val="ListParagraph"/>
        <w:numPr>
          <w:ilvl w:val="0"/>
          <w:numId w:val="1"/>
        </w:numPr>
      </w:pPr>
      <w:r>
        <w:t xml:space="preserve">10/05/2018: </w:t>
      </w:r>
      <w:r>
        <w:t>removed due to absence in the other data set</w:t>
      </w:r>
    </w:p>
    <w:p w14:paraId="6581875D" w14:textId="68CC9844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01/08/2018: </w:t>
      </w:r>
      <w:r>
        <w:t>removed due to absence in the other data set</w:t>
      </w:r>
    </w:p>
    <w:p w14:paraId="29EDDF03" w14:textId="79A281EE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24/12/2018: </w:t>
      </w:r>
      <w:r>
        <w:t>removed due to absence in the other data set</w:t>
      </w:r>
    </w:p>
    <w:p w14:paraId="15AB96E9" w14:textId="3D76A980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26/12/2018: </w:t>
      </w:r>
      <w:r>
        <w:t>removed due to absence in the other data set</w:t>
      </w:r>
    </w:p>
    <w:p w14:paraId="526A86FB" w14:textId="2E96002A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31/12/2018: </w:t>
      </w:r>
      <w:r>
        <w:t>removed due to absence in the other data set</w:t>
      </w:r>
    </w:p>
    <w:p w14:paraId="5771C75D" w14:textId="1DB1469F" w:rsidR="00702DBC" w:rsidRDefault="00702DBC" w:rsidP="001645E7">
      <w:pPr>
        <w:pStyle w:val="ListParagraph"/>
        <w:numPr>
          <w:ilvl w:val="0"/>
          <w:numId w:val="1"/>
        </w:numPr>
      </w:pPr>
      <w:r>
        <w:t xml:space="preserve">02/01/2019: </w:t>
      </w:r>
      <w:r>
        <w:t>removed due to absence in the other data set</w:t>
      </w:r>
      <w:r>
        <w:t xml:space="preserve"> </w:t>
      </w:r>
    </w:p>
    <w:p w14:paraId="19BA0999" w14:textId="121F38FA" w:rsidR="005C02B7" w:rsidRDefault="005C02B7" w:rsidP="001645E7">
      <w:pPr>
        <w:pStyle w:val="ListParagraph"/>
        <w:numPr>
          <w:ilvl w:val="0"/>
          <w:numId w:val="1"/>
        </w:numPr>
      </w:pPr>
      <w:r>
        <w:t xml:space="preserve">22/04/2019: </w:t>
      </w:r>
      <w:r>
        <w:t>removed due to absence in the other data set</w:t>
      </w:r>
    </w:p>
    <w:p w14:paraId="6D4DF3AB" w14:textId="025B00EA" w:rsidR="005C02B7" w:rsidRDefault="005C02B7" w:rsidP="001645E7">
      <w:pPr>
        <w:pStyle w:val="ListParagraph"/>
        <w:numPr>
          <w:ilvl w:val="0"/>
          <w:numId w:val="1"/>
        </w:numPr>
      </w:pPr>
      <w:r>
        <w:t xml:space="preserve">01/05/2019: </w:t>
      </w:r>
      <w:r>
        <w:t>removed due to absence in the other data set</w:t>
      </w:r>
    </w:p>
    <w:p w14:paraId="1FA35607" w14:textId="74DDEADA" w:rsidR="005C02B7" w:rsidRDefault="005C02B7" w:rsidP="001645E7">
      <w:pPr>
        <w:pStyle w:val="ListParagraph"/>
        <w:numPr>
          <w:ilvl w:val="0"/>
          <w:numId w:val="1"/>
        </w:numPr>
      </w:pPr>
      <w:r>
        <w:t>10/06/2019:</w:t>
      </w:r>
      <w:r w:rsidRPr="005C02B7">
        <w:t xml:space="preserve"> </w:t>
      </w:r>
      <w:r>
        <w:t>removed due to absence in the other data set</w:t>
      </w:r>
    </w:p>
    <w:p w14:paraId="3C2EC72B" w14:textId="0340F4CE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28/11/2019: </w:t>
      </w:r>
      <w:r>
        <w:t>removed due to absence in the other data set</w:t>
      </w:r>
    </w:p>
    <w:p w14:paraId="6E333FD1" w14:textId="1403252E" w:rsidR="00187B28" w:rsidRDefault="00187B28" w:rsidP="00187B28">
      <w:pPr>
        <w:pStyle w:val="ListParagraph"/>
        <w:numPr>
          <w:ilvl w:val="0"/>
          <w:numId w:val="1"/>
        </w:numPr>
      </w:pPr>
      <w:r>
        <w:t>24</w:t>
      </w:r>
      <w:r>
        <w:t xml:space="preserve">/12/2019: </w:t>
      </w:r>
      <w:r w:rsidRPr="00C46704">
        <w:t xml:space="preserve">removed due to </w:t>
      </w:r>
      <w:r>
        <w:t>removal in the other data set</w:t>
      </w:r>
    </w:p>
    <w:p w14:paraId="78DDEB33" w14:textId="5AD57283" w:rsidR="00187B28" w:rsidRDefault="00187B28" w:rsidP="00187B28">
      <w:pPr>
        <w:pStyle w:val="ListParagraph"/>
        <w:numPr>
          <w:ilvl w:val="0"/>
          <w:numId w:val="1"/>
        </w:numPr>
      </w:pPr>
      <w:r>
        <w:t>26</w:t>
      </w:r>
      <w:r>
        <w:t xml:space="preserve">/12/2019: </w:t>
      </w:r>
      <w:r w:rsidRPr="00C46704">
        <w:t xml:space="preserve">removed due to </w:t>
      </w:r>
      <w:r>
        <w:t>removal in the other data set</w:t>
      </w:r>
    </w:p>
    <w:p w14:paraId="6440017A" w14:textId="5B160DE4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31/12/2019: </w:t>
      </w:r>
      <w:r w:rsidRPr="00C46704">
        <w:t xml:space="preserve">removed due to </w:t>
      </w:r>
      <w:r>
        <w:t>removal in the other data set</w:t>
      </w:r>
    </w:p>
    <w:p w14:paraId="308F9FCF" w14:textId="0EB254BB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02/01/2020: </w:t>
      </w:r>
      <w:r w:rsidRPr="00C46704">
        <w:t xml:space="preserve">removed due to </w:t>
      </w:r>
      <w:r>
        <w:t>removal in the other data set</w:t>
      </w:r>
    </w:p>
    <w:p w14:paraId="3A4CA092" w14:textId="387C1F74" w:rsidR="00187B28" w:rsidRDefault="00187B28" w:rsidP="001645E7">
      <w:pPr>
        <w:pStyle w:val="ListParagraph"/>
        <w:numPr>
          <w:ilvl w:val="0"/>
          <w:numId w:val="1"/>
        </w:numPr>
      </w:pPr>
      <w:r>
        <w:t xml:space="preserve">13/04/2020: </w:t>
      </w:r>
      <w:r>
        <w:t>removed due to absence in the other data set</w:t>
      </w:r>
    </w:p>
    <w:p w14:paraId="3A30767E" w14:textId="6A0D5404" w:rsidR="00C52742" w:rsidRDefault="00C52742" w:rsidP="001645E7">
      <w:pPr>
        <w:pStyle w:val="ListParagraph"/>
        <w:numPr>
          <w:ilvl w:val="0"/>
          <w:numId w:val="1"/>
        </w:numPr>
      </w:pPr>
      <w:r>
        <w:t xml:space="preserve">01/05/2020: </w:t>
      </w:r>
      <w:r>
        <w:t>removed due to absence in the other data set</w:t>
      </w:r>
    </w:p>
    <w:p w14:paraId="01B9C791" w14:textId="69A16EFD" w:rsidR="00C52742" w:rsidRDefault="00C52742" w:rsidP="001645E7">
      <w:pPr>
        <w:pStyle w:val="ListParagraph"/>
        <w:numPr>
          <w:ilvl w:val="0"/>
          <w:numId w:val="1"/>
        </w:numPr>
      </w:pPr>
      <w:r>
        <w:t xml:space="preserve">21/05/2020: </w:t>
      </w:r>
      <w:r>
        <w:t>removed due to absence in the other data set</w:t>
      </w:r>
    </w:p>
    <w:p w14:paraId="1221F413" w14:textId="3AB5D8B9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24/12/2020: </w:t>
      </w:r>
      <w:r>
        <w:t>removed due to absence in the other data set</w:t>
      </w:r>
    </w:p>
    <w:p w14:paraId="47EDE1D9" w14:textId="1C101FFA" w:rsidR="00C52742" w:rsidRDefault="00C52742" w:rsidP="00C52742">
      <w:pPr>
        <w:pStyle w:val="ListParagraph"/>
        <w:numPr>
          <w:ilvl w:val="0"/>
          <w:numId w:val="1"/>
        </w:numPr>
      </w:pPr>
      <w:r>
        <w:lastRenderedPageBreak/>
        <w:t>31/12/20</w:t>
      </w:r>
      <w:r>
        <w:t>20</w:t>
      </w:r>
      <w:r>
        <w:t>: removed due to absence in the other data set</w:t>
      </w:r>
    </w:p>
    <w:p w14:paraId="35D6CE7F" w14:textId="2451341F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04/05/2021: </w:t>
      </w:r>
      <w:r>
        <w:t>removed due to absence in the other data set</w:t>
      </w:r>
    </w:p>
    <w:p w14:paraId="20C69BD0" w14:textId="19C3FDE8" w:rsidR="00C97A45" w:rsidRDefault="00C52742" w:rsidP="001645E7">
      <w:pPr>
        <w:pStyle w:val="ListParagraph"/>
        <w:numPr>
          <w:ilvl w:val="0"/>
          <w:numId w:val="1"/>
        </w:numPr>
      </w:pPr>
      <w:r>
        <w:t xml:space="preserve">13/05/2021: removed </w:t>
      </w:r>
      <w:r>
        <w:t>due to absence in the other data set</w:t>
      </w:r>
    </w:p>
    <w:p w14:paraId="689C201D" w14:textId="5BE436C2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24/05/2021: </w:t>
      </w:r>
      <w:r>
        <w:t>removed due to absence in the other data set</w:t>
      </w:r>
    </w:p>
    <w:p w14:paraId="4C6D25C3" w14:textId="6660B731" w:rsidR="001645E7" w:rsidRDefault="00C97A45" w:rsidP="001645E7">
      <w:pPr>
        <w:pStyle w:val="ListParagraph"/>
        <w:numPr>
          <w:ilvl w:val="0"/>
          <w:numId w:val="1"/>
        </w:numPr>
      </w:pPr>
      <w:r>
        <w:t xml:space="preserve">31/12/2021: </w:t>
      </w:r>
      <w:r>
        <w:t>removed due to absence in the other data set</w:t>
      </w:r>
    </w:p>
    <w:p w14:paraId="1410A825" w14:textId="4FD84A27" w:rsidR="001645E7" w:rsidRDefault="001645E7" w:rsidP="001645E7">
      <w:pPr>
        <w:pStyle w:val="ListParagraph"/>
        <w:numPr>
          <w:ilvl w:val="0"/>
          <w:numId w:val="1"/>
        </w:numPr>
      </w:pPr>
      <w:r>
        <w:t xml:space="preserve">18/04/2022: </w:t>
      </w:r>
      <w:r>
        <w:t>removed due to absence in the other data set</w:t>
      </w:r>
    </w:p>
    <w:p w14:paraId="3717B341" w14:textId="6B81D55B" w:rsidR="001645E7" w:rsidRPr="00CA672C" w:rsidRDefault="001645E7" w:rsidP="001645E7">
      <w:pPr>
        <w:pStyle w:val="ListParagraph"/>
        <w:numPr>
          <w:ilvl w:val="0"/>
          <w:numId w:val="1"/>
        </w:numPr>
      </w:pPr>
      <w:r>
        <w:t xml:space="preserve">06/06/2022: </w:t>
      </w:r>
      <w:r>
        <w:t>removed due to absence in the other data set</w:t>
      </w:r>
    </w:p>
    <w:p w14:paraId="77D49822" w14:textId="7D83C8A4" w:rsidR="00BD199B" w:rsidRDefault="001645E7" w:rsidP="00D31E9F">
      <w:pPr>
        <w:pStyle w:val="ListParagraph"/>
        <w:numPr>
          <w:ilvl w:val="0"/>
          <w:numId w:val="1"/>
        </w:numPr>
      </w:pPr>
      <w:r>
        <w:t xml:space="preserve">01/08/2022: </w:t>
      </w:r>
      <w:r>
        <w:t>removed due to absence in the other data set</w:t>
      </w:r>
    </w:p>
    <w:p w14:paraId="43B546B8" w14:textId="723C383B" w:rsidR="002D4A0C" w:rsidRDefault="002D4A0C" w:rsidP="002D4A0C"/>
    <w:p w14:paraId="0B462BBE" w14:textId="270CF613" w:rsidR="002D4A0C" w:rsidRDefault="002D4A0C" w:rsidP="002D4A0C">
      <w:r>
        <w:t>Total observations: 2545</w:t>
      </w:r>
    </w:p>
    <w:p w14:paraId="3748F7CB" w14:textId="2C70540E" w:rsidR="002D4A0C" w:rsidRDefault="002D4A0C" w:rsidP="002D4A0C">
      <w:r>
        <w:t>Total removed: 94</w:t>
      </w:r>
    </w:p>
    <w:p w14:paraId="6C556996" w14:textId="04D25CB9" w:rsidR="002D4A0C" w:rsidRPr="00CA672C" w:rsidRDefault="002D4A0C" w:rsidP="002D4A0C">
      <w:r>
        <w:t>Total observations remained: 2451</w:t>
      </w:r>
    </w:p>
    <w:p w14:paraId="71E35CAF" w14:textId="3A679A8A" w:rsidR="00C46704" w:rsidRPr="00CA672C" w:rsidRDefault="00C46704" w:rsidP="00C46704">
      <w:pPr>
        <w:pStyle w:val="ListParagraph"/>
      </w:pPr>
    </w:p>
    <w:p w14:paraId="2BD37565" w14:textId="2F1D81CA" w:rsidR="00C46704" w:rsidRDefault="00C46704" w:rsidP="00C46704">
      <w:pPr>
        <w:pStyle w:val="Heading2"/>
        <w:rPr>
          <w:lang w:val="it-IT"/>
        </w:rPr>
      </w:pPr>
      <w:r>
        <w:rPr>
          <w:lang w:val="it-IT"/>
        </w:rPr>
        <w:t>EUROSTOXX</w:t>
      </w:r>
      <w:r>
        <w:rPr>
          <w:lang w:val="it-IT"/>
        </w:rPr>
        <w:t>50</w:t>
      </w:r>
    </w:p>
    <w:p w14:paraId="1A08EE70" w14:textId="63B0002C" w:rsidR="00C46704" w:rsidRDefault="00C46704" w:rsidP="00C46704">
      <w:pPr>
        <w:rPr>
          <w:lang w:val="it-IT"/>
        </w:rPr>
      </w:pPr>
    </w:p>
    <w:p w14:paraId="0A7FCB1B" w14:textId="3F18A495" w:rsidR="00C46704" w:rsidRPr="00C46704" w:rsidRDefault="00C46704" w:rsidP="00C46704">
      <w:pPr>
        <w:pStyle w:val="ListParagraph"/>
        <w:numPr>
          <w:ilvl w:val="0"/>
          <w:numId w:val="1"/>
        </w:numPr>
      </w:pPr>
      <w:r w:rsidRPr="00C46704">
        <w:t xml:space="preserve">02/18/2013: removed due to </w:t>
      </w:r>
      <w:r>
        <w:t>removal in the other data set</w:t>
      </w:r>
    </w:p>
    <w:p w14:paraId="72038EBE" w14:textId="0E929CEB" w:rsidR="00C46704" w:rsidRPr="00C46704" w:rsidRDefault="00CA672C" w:rsidP="00C46704">
      <w:pPr>
        <w:pStyle w:val="ListParagraph"/>
        <w:numPr>
          <w:ilvl w:val="0"/>
          <w:numId w:val="1"/>
        </w:numPr>
      </w:pPr>
      <w:r>
        <w:t xml:space="preserve">27/05/2013: </w:t>
      </w:r>
      <w:r w:rsidRPr="00C46704">
        <w:t xml:space="preserve">removed due to </w:t>
      </w:r>
      <w:r>
        <w:t>removal in the other data set</w:t>
      </w:r>
    </w:p>
    <w:p w14:paraId="33A06871" w14:textId="44155560" w:rsidR="00C46704" w:rsidRDefault="00CA672C" w:rsidP="00CA672C">
      <w:pPr>
        <w:pStyle w:val="ListParagraph"/>
        <w:numPr>
          <w:ilvl w:val="0"/>
          <w:numId w:val="1"/>
        </w:numPr>
      </w:pPr>
      <w:r>
        <w:t xml:space="preserve">04/07/2013: </w:t>
      </w:r>
      <w:r w:rsidRPr="00C46704">
        <w:t xml:space="preserve">removed due to </w:t>
      </w:r>
      <w:r>
        <w:t>removal in the other data set</w:t>
      </w:r>
    </w:p>
    <w:p w14:paraId="01792789" w14:textId="0D8EEE4E" w:rsidR="00CA672C" w:rsidRDefault="00CA672C" w:rsidP="00CA672C">
      <w:pPr>
        <w:pStyle w:val="ListParagraph"/>
        <w:numPr>
          <w:ilvl w:val="0"/>
          <w:numId w:val="1"/>
        </w:numPr>
      </w:pPr>
      <w:r>
        <w:t>02/09/2013: removed due to NULL value</w:t>
      </w:r>
    </w:p>
    <w:p w14:paraId="3F58DE88" w14:textId="567269FC" w:rsidR="00CA672C" w:rsidRDefault="00CA672C" w:rsidP="00CA672C">
      <w:pPr>
        <w:pStyle w:val="ListParagraph"/>
        <w:numPr>
          <w:ilvl w:val="0"/>
          <w:numId w:val="1"/>
        </w:numPr>
      </w:pPr>
      <w:r>
        <w:t xml:space="preserve">28/11/2013: </w:t>
      </w:r>
      <w:r w:rsidRPr="00C46704">
        <w:t xml:space="preserve">removed due to </w:t>
      </w:r>
      <w:r>
        <w:t>removal in the other data set</w:t>
      </w:r>
    </w:p>
    <w:p w14:paraId="0CEE2978" w14:textId="77777777" w:rsidR="004D4E8A" w:rsidRDefault="004D4E8A" w:rsidP="004D4E8A">
      <w:pPr>
        <w:pStyle w:val="ListParagraph"/>
        <w:numPr>
          <w:ilvl w:val="0"/>
          <w:numId w:val="1"/>
        </w:numPr>
      </w:pPr>
      <w:r>
        <w:t xml:space="preserve">20/01/2014: </w:t>
      </w:r>
      <w:r w:rsidRPr="00C46704">
        <w:t xml:space="preserve">removed due to </w:t>
      </w:r>
      <w:r>
        <w:t>removal in the other data set</w:t>
      </w:r>
    </w:p>
    <w:p w14:paraId="7E58C71A" w14:textId="310AEA67" w:rsidR="004D4E8A" w:rsidRDefault="004D4E8A" w:rsidP="00CA672C">
      <w:pPr>
        <w:pStyle w:val="ListParagraph"/>
        <w:numPr>
          <w:ilvl w:val="0"/>
          <w:numId w:val="1"/>
        </w:numPr>
      </w:pPr>
      <w:r>
        <w:t xml:space="preserve">17/02/2014: </w:t>
      </w:r>
      <w:r>
        <w:t>removed due to NULL value</w:t>
      </w:r>
    </w:p>
    <w:p w14:paraId="0ACF30E3" w14:textId="2AC522CB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6/05/2014: </w:t>
      </w:r>
      <w:r w:rsidRPr="00C46704">
        <w:t xml:space="preserve">removed due to </w:t>
      </w:r>
      <w:r>
        <w:t>removal in the other data set</w:t>
      </w:r>
    </w:p>
    <w:p w14:paraId="613AA356" w14:textId="0822A9E7" w:rsidR="00D31E9F" w:rsidRDefault="00D31E9F" w:rsidP="00D31E9F">
      <w:pPr>
        <w:pStyle w:val="ListParagraph"/>
        <w:numPr>
          <w:ilvl w:val="0"/>
          <w:numId w:val="1"/>
        </w:numPr>
      </w:pPr>
      <w:r>
        <w:t>04/07/201</w:t>
      </w:r>
      <w:r>
        <w:t>4</w:t>
      </w:r>
      <w:r>
        <w:t xml:space="preserve">: </w:t>
      </w:r>
      <w:r w:rsidRPr="00C46704">
        <w:t xml:space="preserve">removed due to </w:t>
      </w:r>
      <w:r>
        <w:t>removal in the other data set</w:t>
      </w:r>
    </w:p>
    <w:p w14:paraId="67D493E5" w14:textId="05469385" w:rsidR="00D31E9F" w:rsidRDefault="00D31E9F" w:rsidP="00CA672C">
      <w:pPr>
        <w:pStyle w:val="ListParagraph"/>
        <w:numPr>
          <w:ilvl w:val="0"/>
          <w:numId w:val="1"/>
        </w:numPr>
      </w:pPr>
      <w:r>
        <w:t>01/09/2014:</w:t>
      </w:r>
      <w:r>
        <w:t xml:space="preserve"> </w:t>
      </w:r>
      <w:r w:rsidRPr="00C46704">
        <w:t xml:space="preserve">removed due to </w:t>
      </w:r>
      <w:r>
        <w:t>removal in the other data set</w:t>
      </w:r>
    </w:p>
    <w:p w14:paraId="7F95FE60" w14:textId="5783CC46" w:rsidR="00D31E9F" w:rsidRDefault="00D31E9F" w:rsidP="00CA672C">
      <w:pPr>
        <w:pStyle w:val="ListParagraph"/>
        <w:numPr>
          <w:ilvl w:val="0"/>
          <w:numId w:val="1"/>
        </w:numPr>
      </w:pPr>
      <w:r>
        <w:t>27/11/2014:</w:t>
      </w:r>
      <w:r>
        <w:t xml:space="preserve"> </w:t>
      </w:r>
      <w:r w:rsidRPr="00C46704">
        <w:t xml:space="preserve">removed due to </w:t>
      </w:r>
      <w:r>
        <w:t>removal in the other data set</w:t>
      </w:r>
    </w:p>
    <w:p w14:paraId="7640737E" w14:textId="22E3BF9C" w:rsidR="00D31E9F" w:rsidRDefault="00D31E9F" w:rsidP="00CA672C">
      <w:pPr>
        <w:pStyle w:val="ListParagraph"/>
        <w:numPr>
          <w:ilvl w:val="0"/>
          <w:numId w:val="1"/>
        </w:numPr>
      </w:pPr>
      <w:r>
        <w:t xml:space="preserve">29/12/2014: </w:t>
      </w:r>
      <w:r>
        <w:t>removed due to NULL value</w:t>
      </w:r>
    </w:p>
    <w:p w14:paraId="5D35F040" w14:textId="5F134896" w:rsidR="00BD199B" w:rsidRPr="00C46704" w:rsidRDefault="00BD199B" w:rsidP="00BD199B">
      <w:pPr>
        <w:pStyle w:val="ListParagraph"/>
        <w:numPr>
          <w:ilvl w:val="0"/>
          <w:numId w:val="1"/>
        </w:numPr>
      </w:pPr>
      <w:r>
        <w:t>06</w:t>
      </w:r>
      <w:r>
        <w:t>/</w:t>
      </w:r>
      <w:r>
        <w:t>01</w:t>
      </w:r>
      <w:r>
        <w:t>/201</w:t>
      </w:r>
      <w:r>
        <w:t>5</w:t>
      </w:r>
      <w:r>
        <w:t>: removed due to NULL value</w:t>
      </w:r>
    </w:p>
    <w:p w14:paraId="001EBA5A" w14:textId="77777777" w:rsidR="00BD199B" w:rsidRDefault="00BD199B" w:rsidP="00BD199B">
      <w:pPr>
        <w:pStyle w:val="ListParagraph"/>
        <w:numPr>
          <w:ilvl w:val="0"/>
          <w:numId w:val="1"/>
        </w:numPr>
      </w:pPr>
      <w:r>
        <w:t xml:space="preserve">19/01/2015: </w:t>
      </w:r>
      <w:r w:rsidRPr="00C46704">
        <w:t xml:space="preserve">removed due to </w:t>
      </w:r>
      <w:r>
        <w:t>removal in the other data set</w:t>
      </w:r>
    </w:p>
    <w:p w14:paraId="163A7F65" w14:textId="17BB9A95" w:rsidR="00BD199B" w:rsidRDefault="00BD199B" w:rsidP="00CA672C">
      <w:pPr>
        <w:pStyle w:val="ListParagraph"/>
        <w:numPr>
          <w:ilvl w:val="0"/>
          <w:numId w:val="1"/>
        </w:numPr>
      </w:pPr>
      <w:r>
        <w:t>16/02/2015:</w:t>
      </w:r>
      <w:r>
        <w:t xml:space="preserve"> </w:t>
      </w:r>
      <w:r w:rsidRPr="00C46704">
        <w:t xml:space="preserve">removed due to </w:t>
      </w:r>
      <w:r>
        <w:t>removal in the other data set</w:t>
      </w:r>
    </w:p>
    <w:p w14:paraId="132612A2" w14:textId="48E940B3" w:rsidR="00BD199B" w:rsidRDefault="00BD199B" w:rsidP="00CA672C">
      <w:pPr>
        <w:pStyle w:val="ListParagraph"/>
        <w:numPr>
          <w:ilvl w:val="0"/>
          <w:numId w:val="1"/>
        </w:numPr>
      </w:pPr>
      <w:r>
        <w:t xml:space="preserve">03/07/2015: </w:t>
      </w:r>
      <w:r w:rsidRPr="00C46704">
        <w:t xml:space="preserve">removed due to </w:t>
      </w:r>
      <w:r>
        <w:t>removal in the other data set</w:t>
      </w:r>
    </w:p>
    <w:p w14:paraId="108B466D" w14:textId="49C367E3" w:rsidR="00BD199B" w:rsidRPr="00CA672C" w:rsidRDefault="00BD199B" w:rsidP="00BD199B">
      <w:pPr>
        <w:pStyle w:val="ListParagraph"/>
        <w:numPr>
          <w:ilvl w:val="0"/>
          <w:numId w:val="1"/>
        </w:numPr>
      </w:pPr>
      <w:r>
        <w:t xml:space="preserve">07/09/2015: </w:t>
      </w:r>
      <w:r w:rsidRPr="00C46704">
        <w:t xml:space="preserve">removed due to </w:t>
      </w:r>
      <w:r>
        <w:t>removal in the other data set</w:t>
      </w:r>
    </w:p>
    <w:p w14:paraId="14100045" w14:textId="057A1366" w:rsidR="003F6D33" w:rsidRDefault="00BD199B" w:rsidP="003F6D33">
      <w:pPr>
        <w:pStyle w:val="ListParagraph"/>
        <w:numPr>
          <w:ilvl w:val="0"/>
          <w:numId w:val="1"/>
        </w:numPr>
      </w:pPr>
      <w:r>
        <w:t>11/26/2015:</w:t>
      </w:r>
      <w:r>
        <w:t xml:space="preserve"> </w:t>
      </w:r>
      <w:r w:rsidRPr="00C46704">
        <w:t xml:space="preserve">removed due to </w:t>
      </w:r>
      <w:r>
        <w:t>removal in the other data set</w:t>
      </w:r>
    </w:p>
    <w:p w14:paraId="3746F271" w14:textId="074AD5A7" w:rsidR="006A137B" w:rsidRDefault="006A137B" w:rsidP="003F6D33">
      <w:pPr>
        <w:pStyle w:val="ListParagraph"/>
        <w:numPr>
          <w:ilvl w:val="0"/>
          <w:numId w:val="1"/>
        </w:numPr>
      </w:pPr>
      <w:r>
        <w:t xml:space="preserve">18/01/2016: </w:t>
      </w:r>
      <w:r w:rsidRPr="00C46704">
        <w:t xml:space="preserve">removed due to </w:t>
      </w:r>
      <w:r>
        <w:t>removal in the other data set</w:t>
      </w:r>
      <w:r>
        <w:t xml:space="preserve"> </w:t>
      </w:r>
    </w:p>
    <w:p w14:paraId="51D6235C" w14:textId="0AF84AAE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15/02/2016: </w:t>
      </w:r>
      <w:r w:rsidRPr="00C46704">
        <w:t xml:space="preserve">removed due to </w:t>
      </w:r>
      <w:r>
        <w:t>removal in the other data set</w:t>
      </w:r>
    </w:p>
    <w:p w14:paraId="632C2F2D" w14:textId="7DA37D25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30/05/2016: </w:t>
      </w:r>
      <w:r w:rsidRPr="00C46704">
        <w:t xml:space="preserve">removed due to </w:t>
      </w:r>
      <w:r>
        <w:t>removal in the other data set</w:t>
      </w:r>
    </w:p>
    <w:p w14:paraId="28594364" w14:textId="02DC0E29" w:rsidR="003F6D33" w:rsidRDefault="003F6D33" w:rsidP="003F6D33">
      <w:pPr>
        <w:pStyle w:val="ListParagraph"/>
        <w:numPr>
          <w:ilvl w:val="0"/>
          <w:numId w:val="1"/>
        </w:numPr>
      </w:pPr>
      <w:r>
        <w:t xml:space="preserve">04/07/2016: </w:t>
      </w:r>
      <w:r w:rsidRPr="00C46704">
        <w:t xml:space="preserve">removed due to </w:t>
      </w:r>
      <w:r>
        <w:t>removal in the other data set</w:t>
      </w:r>
    </w:p>
    <w:p w14:paraId="535D20B7" w14:textId="333394B3" w:rsidR="003F6D33" w:rsidRPr="003F6D33" w:rsidRDefault="003F6D33" w:rsidP="003F6D33">
      <w:pPr>
        <w:pStyle w:val="ListParagraph"/>
        <w:numPr>
          <w:ilvl w:val="0"/>
          <w:numId w:val="1"/>
        </w:numPr>
      </w:pPr>
      <w:r>
        <w:t xml:space="preserve">05/09/2016: </w:t>
      </w:r>
      <w:r w:rsidRPr="00C46704">
        <w:t xml:space="preserve">removed due to </w:t>
      </w:r>
      <w:r>
        <w:t>removal in the other data set</w:t>
      </w:r>
    </w:p>
    <w:p w14:paraId="080D09F8" w14:textId="47BAFB26" w:rsidR="003F6D33" w:rsidRDefault="003F6D33" w:rsidP="00CA672C">
      <w:pPr>
        <w:pStyle w:val="ListParagraph"/>
        <w:numPr>
          <w:ilvl w:val="0"/>
          <w:numId w:val="1"/>
        </w:numPr>
      </w:pPr>
      <w:r w:rsidRPr="003F6D33">
        <w:rPr>
          <w:rFonts w:ascii="Calibri" w:eastAsia="Times New Roman" w:hAnsi="Calibri" w:cs="Calibri"/>
          <w:color w:val="000000"/>
        </w:rPr>
        <w:t>24/11/2016</w:t>
      </w:r>
      <w:r>
        <w:rPr>
          <w:rFonts w:ascii="Calibri" w:eastAsia="Times New Roman" w:hAnsi="Calibri" w:cs="Calibri"/>
          <w:color w:val="000000"/>
        </w:rPr>
        <w:t xml:space="preserve">: </w:t>
      </w:r>
      <w:r w:rsidRPr="00C46704">
        <w:t xml:space="preserve">removed due to </w:t>
      </w:r>
      <w:r>
        <w:t>removal in the other data set</w:t>
      </w:r>
    </w:p>
    <w:p w14:paraId="78EB399D" w14:textId="15647610" w:rsidR="003F6D33" w:rsidRDefault="003F6D33" w:rsidP="00CA672C">
      <w:pPr>
        <w:pStyle w:val="ListParagraph"/>
        <w:numPr>
          <w:ilvl w:val="0"/>
          <w:numId w:val="1"/>
        </w:numPr>
      </w:pPr>
      <w:r>
        <w:t xml:space="preserve">16/01/2017: </w:t>
      </w:r>
      <w:r>
        <w:t>removed due to absence in the other data set</w:t>
      </w:r>
    </w:p>
    <w:p w14:paraId="1B974CE1" w14:textId="1E257971" w:rsidR="003F6D33" w:rsidRDefault="003F6D33" w:rsidP="00CA672C">
      <w:pPr>
        <w:pStyle w:val="ListParagraph"/>
        <w:numPr>
          <w:ilvl w:val="0"/>
          <w:numId w:val="1"/>
        </w:numPr>
      </w:pPr>
      <w:r>
        <w:t xml:space="preserve">20/02/2017: </w:t>
      </w:r>
      <w:r>
        <w:t>removed due to absence in the other data set</w:t>
      </w:r>
    </w:p>
    <w:p w14:paraId="517F3647" w14:textId="72AA03D5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29/05/2017: </w:t>
      </w:r>
      <w:r>
        <w:t>removed due to absence in the other data set</w:t>
      </w:r>
    </w:p>
    <w:p w14:paraId="481AD0B3" w14:textId="42D5207D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04/07/2017: </w:t>
      </w:r>
      <w:r>
        <w:t>removed due to absence in the other data set</w:t>
      </w:r>
    </w:p>
    <w:p w14:paraId="31266015" w14:textId="79AC007C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04/09/2017: </w:t>
      </w:r>
      <w:r>
        <w:t>removed due to absence in the other data set</w:t>
      </w:r>
    </w:p>
    <w:p w14:paraId="72725651" w14:textId="3A8A190D" w:rsidR="00510351" w:rsidRDefault="00510351" w:rsidP="00CA672C">
      <w:pPr>
        <w:pStyle w:val="ListParagraph"/>
        <w:numPr>
          <w:ilvl w:val="0"/>
          <w:numId w:val="1"/>
        </w:numPr>
      </w:pPr>
      <w:r>
        <w:lastRenderedPageBreak/>
        <w:t xml:space="preserve">23/11/2017: </w:t>
      </w:r>
      <w:r>
        <w:t>removed due to absence in the other data set</w:t>
      </w:r>
    </w:p>
    <w:p w14:paraId="4C7EAE5B" w14:textId="5697098D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15/01/2018: </w:t>
      </w:r>
      <w:r>
        <w:t>removed due to absence in the other data set</w:t>
      </w:r>
    </w:p>
    <w:p w14:paraId="01EB50A9" w14:textId="2DD36624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19/02/2018: </w:t>
      </w:r>
      <w:r>
        <w:t>removed due to absence in the other data set</w:t>
      </w:r>
    </w:p>
    <w:p w14:paraId="70DA1FE9" w14:textId="5B5BBE75" w:rsidR="00510351" w:rsidRDefault="00510351" w:rsidP="00CA672C">
      <w:pPr>
        <w:pStyle w:val="ListParagraph"/>
        <w:numPr>
          <w:ilvl w:val="0"/>
          <w:numId w:val="1"/>
        </w:numPr>
      </w:pPr>
      <w:r>
        <w:t xml:space="preserve">04/07/2018: </w:t>
      </w:r>
      <w:r>
        <w:t>removed due to absence in the other data set</w:t>
      </w:r>
    </w:p>
    <w:p w14:paraId="5B87DC9A" w14:textId="0931D2AE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03/09/2018: </w:t>
      </w:r>
      <w:r>
        <w:t>removed due to absence in the other data set</w:t>
      </w:r>
    </w:p>
    <w:p w14:paraId="39A20CB2" w14:textId="62E9C29D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22/11/2018: </w:t>
      </w:r>
      <w:r>
        <w:t>removed due to absence in the other data set</w:t>
      </w:r>
    </w:p>
    <w:p w14:paraId="6DB66F80" w14:textId="4A598361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05/12/2018: </w:t>
      </w:r>
      <w:r>
        <w:t>removed due to absence in the other data set</w:t>
      </w:r>
    </w:p>
    <w:p w14:paraId="685F5D64" w14:textId="247A7C56" w:rsidR="00702DBC" w:rsidRDefault="00702DBC" w:rsidP="00CA672C">
      <w:pPr>
        <w:pStyle w:val="ListParagraph"/>
        <w:numPr>
          <w:ilvl w:val="0"/>
          <w:numId w:val="1"/>
        </w:numPr>
      </w:pPr>
      <w:r>
        <w:t xml:space="preserve">21/01/2019: </w:t>
      </w:r>
      <w:r>
        <w:t>removed due to absence in the other data set</w:t>
      </w:r>
    </w:p>
    <w:p w14:paraId="7F79577B" w14:textId="1B614C10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18/02/2019: </w:t>
      </w:r>
      <w:r>
        <w:t>removed due to absence in the other data set</w:t>
      </w:r>
    </w:p>
    <w:p w14:paraId="63864BF7" w14:textId="6B243F97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4/07/2019: </w:t>
      </w:r>
      <w:r>
        <w:t>removed due to absence in the other data set</w:t>
      </w:r>
    </w:p>
    <w:p w14:paraId="2BDC3530" w14:textId="4261E89E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1/08/2019: </w:t>
      </w:r>
      <w:r>
        <w:t>removed due to absence in the other data set</w:t>
      </w:r>
    </w:p>
    <w:p w14:paraId="0EF4FADA" w14:textId="32049E22" w:rsidR="005C02B7" w:rsidRDefault="005C02B7" w:rsidP="00CA672C">
      <w:pPr>
        <w:pStyle w:val="ListParagraph"/>
        <w:numPr>
          <w:ilvl w:val="0"/>
          <w:numId w:val="1"/>
        </w:numPr>
      </w:pPr>
      <w:r>
        <w:t xml:space="preserve">02/09/2019: </w:t>
      </w:r>
      <w:r>
        <w:t>removed due to absence in the other data set</w:t>
      </w:r>
    </w:p>
    <w:p w14:paraId="28DF832E" w14:textId="4FC2E290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20/01/2020: </w:t>
      </w:r>
      <w:r w:rsidRPr="00C46704">
        <w:t xml:space="preserve">removed due to </w:t>
      </w:r>
      <w:r>
        <w:t>removal in the other data set</w:t>
      </w:r>
    </w:p>
    <w:p w14:paraId="5356EF87" w14:textId="05B91F45" w:rsidR="00187B28" w:rsidRDefault="00187B28" w:rsidP="00CA672C">
      <w:pPr>
        <w:pStyle w:val="ListParagraph"/>
        <w:numPr>
          <w:ilvl w:val="0"/>
          <w:numId w:val="1"/>
        </w:numPr>
      </w:pPr>
      <w:r>
        <w:t xml:space="preserve">17/02/2020: </w:t>
      </w:r>
      <w:r w:rsidRPr="00C46704">
        <w:t xml:space="preserve">removed due to </w:t>
      </w:r>
      <w:r>
        <w:t>removal in the other data set</w:t>
      </w:r>
    </w:p>
    <w:p w14:paraId="5BB9EDB8" w14:textId="0DA09741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03/07/2020: </w:t>
      </w:r>
      <w:r>
        <w:t>removed due to absence in the other data set</w:t>
      </w:r>
    </w:p>
    <w:p w14:paraId="07048216" w14:textId="53BDAD8D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07/09/2020: </w:t>
      </w:r>
      <w:r>
        <w:t>removed due to absence in the other data set</w:t>
      </w:r>
    </w:p>
    <w:p w14:paraId="0F96D480" w14:textId="02D30DC7" w:rsidR="00C52742" w:rsidRDefault="00C52742" w:rsidP="00C52742">
      <w:pPr>
        <w:pStyle w:val="ListParagraph"/>
        <w:numPr>
          <w:ilvl w:val="0"/>
          <w:numId w:val="1"/>
        </w:numPr>
      </w:pPr>
      <w:r>
        <w:t xml:space="preserve">26/11/2020: </w:t>
      </w:r>
      <w:r>
        <w:t>removed due to absence in the other data set</w:t>
      </w:r>
    </w:p>
    <w:p w14:paraId="1401C49E" w14:textId="33F87E63" w:rsidR="00C52742" w:rsidRDefault="00C52742" w:rsidP="00CA672C">
      <w:pPr>
        <w:pStyle w:val="ListParagraph"/>
        <w:numPr>
          <w:ilvl w:val="0"/>
          <w:numId w:val="1"/>
        </w:numPr>
      </w:pPr>
      <w:r>
        <w:t xml:space="preserve">18/01/2021: </w:t>
      </w:r>
      <w:r>
        <w:t>removed due to absence in the other data set</w:t>
      </w:r>
    </w:p>
    <w:p w14:paraId="5EDD59A7" w14:textId="3365431D" w:rsidR="00C97A45" w:rsidRDefault="00C52742" w:rsidP="00CA672C">
      <w:pPr>
        <w:pStyle w:val="ListParagraph"/>
        <w:numPr>
          <w:ilvl w:val="0"/>
          <w:numId w:val="1"/>
        </w:numPr>
      </w:pPr>
      <w:r>
        <w:t xml:space="preserve">15/02/2021: </w:t>
      </w:r>
      <w:r>
        <w:t>removed due to absence in the other data set</w:t>
      </w:r>
    </w:p>
    <w:p w14:paraId="1C7CDF08" w14:textId="5D168225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31/05/2021: </w:t>
      </w:r>
      <w:r>
        <w:t>removed due to absence in the other data set</w:t>
      </w:r>
    </w:p>
    <w:p w14:paraId="6F12246D" w14:textId="0006DF51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05/07/2021: </w:t>
      </w:r>
      <w:r>
        <w:t>removed due to absence in the other data set</w:t>
      </w:r>
    </w:p>
    <w:p w14:paraId="567673C2" w14:textId="329511A2" w:rsidR="00C97A45" w:rsidRDefault="00C97A45" w:rsidP="00C97A45">
      <w:pPr>
        <w:pStyle w:val="ListParagraph"/>
        <w:numPr>
          <w:ilvl w:val="0"/>
          <w:numId w:val="1"/>
        </w:numPr>
      </w:pPr>
      <w:r>
        <w:t xml:space="preserve">06/09/2021: </w:t>
      </w:r>
      <w:r>
        <w:t>removed due to absence in the other data set</w:t>
      </w:r>
    </w:p>
    <w:p w14:paraId="5164B444" w14:textId="1F7BD8BB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25/11/2021: </w:t>
      </w:r>
      <w:r>
        <w:t>removed due to absence in the other data set</w:t>
      </w:r>
    </w:p>
    <w:p w14:paraId="3FBD8100" w14:textId="0A447974" w:rsidR="00C97A45" w:rsidRDefault="00C97A45" w:rsidP="00CA672C">
      <w:pPr>
        <w:pStyle w:val="ListParagraph"/>
        <w:numPr>
          <w:ilvl w:val="0"/>
          <w:numId w:val="1"/>
        </w:numPr>
      </w:pPr>
      <w:r>
        <w:t xml:space="preserve">17/01/2022: </w:t>
      </w:r>
      <w:r>
        <w:t>removed due to absence in the other data set</w:t>
      </w:r>
    </w:p>
    <w:p w14:paraId="574159FA" w14:textId="4767D165" w:rsidR="001645E7" w:rsidRDefault="00C97A45" w:rsidP="00CA672C">
      <w:pPr>
        <w:pStyle w:val="ListParagraph"/>
        <w:numPr>
          <w:ilvl w:val="0"/>
          <w:numId w:val="1"/>
        </w:numPr>
      </w:pPr>
      <w:r>
        <w:t xml:space="preserve">21/02/2022: </w:t>
      </w:r>
      <w:r>
        <w:t>removed due to absence in the other data set</w:t>
      </w:r>
    </w:p>
    <w:p w14:paraId="3CF26726" w14:textId="356BD44F" w:rsidR="001645E7" w:rsidRDefault="001645E7" w:rsidP="001645E7">
      <w:pPr>
        <w:pStyle w:val="ListParagraph"/>
        <w:numPr>
          <w:ilvl w:val="0"/>
          <w:numId w:val="1"/>
        </w:numPr>
      </w:pPr>
      <w:r>
        <w:t xml:space="preserve">20/06/2022: </w:t>
      </w:r>
      <w:r>
        <w:t>removed due to absence in the other data set</w:t>
      </w:r>
    </w:p>
    <w:p w14:paraId="0677CCAC" w14:textId="538C517B" w:rsidR="001645E7" w:rsidRDefault="001645E7" w:rsidP="00CA672C">
      <w:pPr>
        <w:pStyle w:val="ListParagraph"/>
        <w:numPr>
          <w:ilvl w:val="0"/>
          <w:numId w:val="1"/>
        </w:numPr>
      </w:pPr>
      <w:r>
        <w:t xml:space="preserve">04/07/2022: </w:t>
      </w:r>
      <w:r>
        <w:t>removed due to absence in the other data set</w:t>
      </w:r>
    </w:p>
    <w:p w14:paraId="7B0A5CCD" w14:textId="43B6279F" w:rsidR="001645E7" w:rsidRDefault="001645E7" w:rsidP="001645E7">
      <w:pPr>
        <w:pStyle w:val="ListParagraph"/>
        <w:numPr>
          <w:ilvl w:val="0"/>
          <w:numId w:val="1"/>
        </w:numPr>
      </w:pPr>
      <w:r>
        <w:t>05/09/2022: removed due to absence in the other data set</w:t>
      </w:r>
    </w:p>
    <w:p w14:paraId="4D69214D" w14:textId="1A13CEB0" w:rsidR="001645E7" w:rsidRDefault="001645E7" w:rsidP="00CA672C">
      <w:pPr>
        <w:pStyle w:val="ListParagraph"/>
        <w:numPr>
          <w:ilvl w:val="0"/>
          <w:numId w:val="1"/>
        </w:numPr>
      </w:pPr>
      <w:r>
        <w:t xml:space="preserve">24/11/2022: </w:t>
      </w:r>
      <w:r>
        <w:t>removed due to absence in the other data set</w:t>
      </w:r>
    </w:p>
    <w:p w14:paraId="04ECF375" w14:textId="4D8A884B" w:rsidR="002D4A0C" w:rsidRDefault="002D4A0C" w:rsidP="002D4A0C"/>
    <w:p w14:paraId="28754900" w14:textId="34436548" w:rsidR="002D4A0C" w:rsidRDefault="002D4A0C" w:rsidP="002D4A0C">
      <w:r>
        <w:t xml:space="preserve">Total observations: </w:t>
      </w:r>
      <w:r>
        <w:t>2509</w:t>
      </w:r>
    </w:p>
    <w:p w14:paraId="367E4524" w14:textId="2ECB81D6" w:rsidR="002D4A0C" w:rsidRDefault="002D4A0C" w:rsidP="002D4A0C">
      <w:r>
        <w:t xml:space="preserve">Total removed: </w:t>
      </w:r>
      <w:r>
        <w:t>58</w:t>
      </w:r>
    </w:p>
    <w:p w14:paraId="252F3C23" w14:textId="77777777" w:rsidR="002D4A0C" w:rsidRPr="00CA672C" w:rsidRDefault="002D4A0C" w:rsidP="002D4A0C">
      <w:r>
        <w:t>Total observations remained: 2451</w:t>
      </w:r>
    </w:p>
    <w:p w14:paraId="569B8CCC" w14:textId="77777777" w:rsidR="002D4A0C" w:rsidRDefault="002D4A0C" w:rsidP="002D4A0C"/>
    <w:sectPr w:rsidR="002D4A0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Yu Mincho">
    <w:altName w:val="游明朝"/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D715A94"/>
    <w:multiLevelType w:val="hybridMultilevel"/>
    <w:tmpl w:val="DD6E830C"/>
    <w:lvl w:ilvl="0" w:tplc="B8AC484C">
      <w:numFmt w:val="bullet"/>
      <w:lvlText w:val="-"/>
      <w:lvlJc w:val="left"/>
      <w:pPr>
        <w:ind w:left="720" w:hanging="360"/>
      </w:pPr>
      <w:rPr>
        <w:rFonts w:ascii="Calibri" w:eastAsiaTheme="minorEastAsia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173339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8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U3MTUwMTE0MjIzMDBV0lEKTi0uzszPAykwqgUA9+IdmiwAAAA="/>
  </w:docVars>
  <w:rsids>
    <w:rsidRoot w:val="00C27006"/>
    <w:rsid w:val="000E132E"/>
    <w:rsid w:val="001645E7"/>
    <w:rsid w:val="00187B28"/>
    <w:rsid w:val="00233564"/>
    <w:rsid w:val="002D4A0C"/>
    <w:rsid w:val="003F6D33"/>
    <w:rsid w:val="004D4E8A"/>
    <w:rsid w:val="00510351"/>
    <w:rsid w:val="005C02B7"/>
    <w:rsid w:val="006A137B"/>
    <w:rsid w:val="00702DBC"/>
    <w:rsid w:val="008B7937"/>
    <w:rsid w:val="00BD199B"/>
    <w:rsid w:val="00BD2C1F"/>
    <w:rsid w:val="00C27006"/>
    <w:rsid w:val="00C46704"/>
    <w:rsid w:val="00C52742"/>
    <w:rsid w:val="00C97A45"/>
    <w:rsid w:val="00CA672C"/>
    <w:rsid w:val="00D31E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F52279"/>
  <w15:docId w15:val="{C107B052-6AEF-4370-BBE6-109656DC394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GB" w:eastAsia="ja-JP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27006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C27006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27006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C2700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2117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4</Pages>
  <Words>1332</Words>
  <Characters>7595</Characters>
  <Application>Microsoft Office Word</Application>
  <DocSecurity>0</DocSecurity>
  <Lines>63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doardo Ricca</dc:creator>
  <cp:keywords/>
  <dc:description/>
  <cp:lastModifiedBy>Edoardo Ricca</cp:lastModifiedBy>
  <cp:revision>2</cp:revision>
  <dcterms:created xsi:type="dcterms:W3CDTF">2022-12-17T10:04:00Z</dcterms:created>
  <dcterms:modified xsi:type="dcterms:W3CDTF">2022-12-22T16:32:00Z</dcterms:modified>
</cp:coreProperties>
</file>